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4CBE14" w14:textId="77777777" w:rsidR="00CD6758" w:rsidRPr="007A1BB7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35628070" w:rsidR="009778B2" w:rsidRDefault="008F1A3C">
      <w:r>
        <w:t>Query-</w:t>
      </w:r>
    </w:p>
    <w:p w14:paraId="60C3EA6D" w14:textId="006B4327" w:rsidR="00DB6614" w:rsidRDefault="00DB6614">
      <w:r>
        <w:t>Q1.</w:t>
      </w:r>
    </w:p>
    <w:p w14:paraId="01DDCF33" w14:textId="0E16BA25" w:rsidR="008F1A3C" w:rsidRDefault="000C5A22">
      <w:r>
        <w:t xml:space="preserve">Select </w:t>
      </w:r>
      <w:proofErr w:type="spellStart"/>
      <w:r>
        <w:t>First_Name</w:t>
      </w:r>
      <w:proofErr w:type="spellEnd"/>
      <w:r>
        <w:t xml:space="preserve"> as </w:t>
      </w:r>
      <w:proofErr w:type="spellStart"/>
      <w:r>
        <w:t>Worker_Name</w:t>
      </w:r>
      <w:proofErr w:type="spellEnd"/>
      <w:r>
        <w:t>,</w:t>
      </w:r>
    </w:p>
    <w:p w14:paraId="23123F65" w14:textId="4D3D6AEF" w:rsidR="000C5A22" w:rsidRDefault="000C5A22">
      <w:r>
        <w:t>From Worker;</w:t>
      </w:r>
    </w:p>
    <w:p w14:paraId="2DFBDF33" w14:textId="792B63A4" w:rsidR="00DB6614" w:rsidRDefault="00DB6614">
      <w:r>
        <w:t>Q2.</w:t>
      </w:r>
    </w:p>
    <w:p w14:paraId="686155F4" w14:textId="40F23600" w:rsidR="00DB6614" w:rsidRDefault="00DB6614">
      <w:r>
        <w:t>Select distinct Department</w:t>
      </w:r>
    </w:p>
    <w:p w14:paraId="31E46131" w14:textId="39C9D0EF" w:rsidR="00DB6614" w:rsidRDefault="00DB6614">
      <w:r>
        <w:t>From</w:t>
      </w:r>
    </w:p>
    <w:p w14:paraId="2171674D" w14:textId="2B2FC161" w:rsidR="00DB6614" w:rsidRDefault="00DB6614">
      <w:r>
        <w:t>Worker</w:t>
      </w:r>
    </w:p>
    <w:p w14:paraId="7362AA64" w14:textId="50A885DA" w:rsidR="00DB6614" w:rsidRDefault="00DB6614">
      <w:r>
        <w:t>Q3.</w:t>
      </w:r>
    </w:p>
    <w:p w14:paraId="2BEA255F" w14:textId="7D9E61E2" w:rsidR="00DB6614" w:rsidRDefault="00701D60"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Select </w:t>
      </w:r>
      <w:r>
        <w:t>* from Worker</w:t>
      </w:r>
    </w:p>
    <w:p w14:paraId="6F71D8FD" w14:textId="4C9FF728" w:rsidR="00701D60" w:rsidRDefault="00701D60">
      <w:r>
        <w:t>Order by first name DESC 5;</w:t>
      </w:r>
      <w:bookmarkStart w:id="0" w:name="_GoBack"/>
      <w:bookmarkEnd w:id="0"/>
    </w:p>
    <w:sectPr w:rsidR="00701D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C5A22"/>
    <w:rsid w:val="006D4C11"/>
    <w:rsid w:val="00701D60"/>
    <w:rsid w:val="008F1A3C"/>
    <w:rsid w:val="00901A32"/>
    <w:rsid w:val="009778B2"/>
    <w:rsid w:val="00CD6758"/>
    <w:rsid w:val="00DB6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sqlkeywordcolor">
    <w:name w:val="sqlkeywordcolor"/>
    <w:basedOn w:val="DefaultParagraphFont"/>
    <w:rsid w:val="006D4C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account</cp:lastModifiedBy>
  <cp:revision>6</cp:revision>
  <dcterms:created xsi:type="dcterms:W3CDTF">2021-03-26T13:45:00Z</dcterms:created>
  <dcterms:modified xsi:type="dcterms:W3CDTF">2023-01-02T09:53:00Z</dcterms:modified>
</cp:coreProperties>
</file>